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1.png" ContentType="image/png"/>
  <Override PartName="/word/media/rId24.png" ContentType="image/png"/>
  <Override PartName="/word/media/rId26.png" ContentType="image/png"/>
  <Override PartName="/word/media/rId27.png" ContentType="image/png"/>
  <Override PartName="/word/media/rId28.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Appendix</w:t>
      </w:r>
    </w:p>
    <w:p>
      <w:pPr>
        <w:pStyle w:val="Heading1"/>
      </w:pPr>
      <w:bookmarkStart w:id="20" w:name="appendix"/>
      <w:r>
        <w:t xml:space="preserve">Appendix</w:t>
      </w:r>
      <w:bookmarkEnd w:id="20"/>
    </w:p>
    <w:p>
      <w:pPr>
        <w:pStyle w:val="Heading2"/>
      </w:pPr>
      <w:bookmarkStart w:id="21" w:name="domain-features"/>
      <w:r>
        <w:t xml:space="preserve">Domain features</w:t>
      </w:r>
      <w:bookmarkEnd w:id="21"/>
    </w:p>
    <w:p>
      <w:pPr>
        <w:pStyle w:val="Heading2"/>
      </w:pPr>
      <w:bookmarkStart w:id="22" w:name="additional-comparisons"/>
      <w:r>
        <w:t xml:space="preserve">Additional comparisons</w:t>
      </w:r>
      <w:bookmarkEnd w:id="22"/>
    </w:p>
    <w:p>
      <w:pPr>
        <w:pStyle w:val="Heading3"/>
      </w:pPr>
      <w:bookmarkStart w:id="23" w:name="comparison-of-mean-trajectories"/>
      <w:r>
        <w:t xml:space="preserve">Comparison of mean trajectories</w:t>
      </w:r>
      <w:bookmarkEnd w:id="23"/>
    </w:p>
    <w:p>
      <w:pPr>
        <w:pStyle w:val="FirstParagraph"/>
      </w:pPr>
      <w:r>
        <w:t xml:space="preserve">The mean trajectories of kelp particles were different compared to the mean trajectory of passive particles for April (autumn). Mean trajectories for kelp particles with different cross-sectional areas exposed to only hydrodynamic drag travelled further northward compared to the passive particles (see Figure 7A-B).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led less distance compared to kelp particles with both wind and hydrodynamic drag. Differences in mean trajectories between kelp and passive particles was also evident in the July (winter) simulations (see Figure 7C-D). Mean trajectories of passive particles flowed north-westward, while kelp particles across cross-sectional areas and exposed to only hydrodynamic drag initially flowed in a southerly direction and then flowed westward offshore; resulting in entrainment within an eddy. Similar behaviour is evident when comparing passive particles with kelp particles exposed to both hydrodynamic and wind drag. In the combined hydrodynamic and water drag scenarios, and across cross-sectional areas; kelp particles travelled initially southward and then westward offshore and also becoming entrained in an eddy. In the October (Spring) simulations, differences in end locations were evident between passive and kelp particles across cross-sectional areas and drag scenarios (see Figure 7E-F).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6197600" cy="7747000"/>
            <wp:effectExtent b="0" l="0" r="0" t="0"/>
            <wp:docPr descr="Figure 7: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appendix_chapter_3_files/figure-docx/unnamed-chunk-3-1.png" id="0" name="Picture"/>
                    <pic:cNvPicPr>
                      <a:picLocks noChangeArrowheads="1" noChangeAspect="1"/>
                    </pic:cNvPicPr>
                  </pic:nvPicPr>
                  <pic:blipFill>
                    <a:blip r:embed="rId24"/>
                    <a:stretch>
                      <a:fillRect/>
                    </a:stretch>
                  </pic:blipFill>
                  <pic:spPr bwMode="auto">
                    <a:xfrm>
                      <a:off x="0" y="0"/>
                      <a:ext cx="6197600" cy="7747000"/>
                    </a:xfrm>
                    <a:prstGeom prst="rect">
                      <a:avLst/>
                    </a:prstGeom>
                    <a:noFill/>
                    <a:ln w="9525">
                      <a:noFill/>
                      <a:headEnd/>
                      <a:tailEnd/>
                    </a:ln>
                  </pic:spPr>
                </pic:pic>
              </a:graphicData>
            </a:graphic>
          </wp:inline>
        </w:drawing>
      </w:r>
    </w:p>
    <w:p>
      <w:pPr>
        <w:pStyle w:val="ImageCaption"/>
      </w:pPr>
      <w:r>
        <w:t xml:space="preserve">Figure 7: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3"/>
      </w:pPr>
      <w:bookmarkStart w:id="25" w:name="comparison-of-density-distributions"/>
      <w:r>
        <w:t xml:space="preserve">Comparison of density distributions</w:t>
      </w:r>
      <w:bookmarkEnd w:id="25"/>
    </w:p>
    <w:p>
      <w:pPr>
        <w:pStyle w:val="FirstParagraph"/>
      </w:pPr>
      <w:r>
        <w:t xml:space="preserve">In April and across all simulations, particles flowed in a north-westward direction (see Figure 8).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9).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10). Kelp particles with any cross-sectional area and drag exposure scenario flowed further offshore when compared to passive particles.</w:t>
      </w:r>
    </w:p>
    <w:p>
      <w:pPr>
        <w:pStyle w:val="CaptionedFigure"/>
      </w:pPr>
      <w:r>
        <w:drawing>
          <wp:inline>
            <wp:extent cx="6197600" cy="8427014"/>
            <wp:effectExtent b="0" l="0" r="0" t="0"/>
            <wp:docPr descr="Figure 8: Comparison of density plots at the end run time for scenarios 17 - 29, for April 2018 (winter). The plots are regular hexagons within the density of particles was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appendix_chapter_3_files/figure-docx/unnamed-chunk-4-1.png" id="0" name="Picture"/>
                    <pic:cNvPicPr>
                      <a:picLocks noChangeArrowheads="1" noChangeAspect="1"/>
                    </pic:cNvPicPr>
                  </pic:nvPicPr>
                  <pic:blipFill>
                    <a:blip r:embed="rId26"/>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8: Comparison of density plots at the end run time for scenarios 17 - 29, for April 2018 (winter). The plots are regular hexagons within the density of particles was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9: Comparison of density plots at the end run time for scenarios 30 - 42, for July 2018 (winter). The plots are regular hexagons within the density of particles was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appendix_chapter_3_files/figure-docx/unnamed-chunk-5-1.png" id="0" name="Picture"/>
                    <pic:cNvPicPr>
                      <a:picLocks noChangeArrowheads="1" noChangeAspect="1"/>
                    </pic:cNvPicPr>
                  </pic:nvPicPr>
                  <pic:blipFill>
                    <a:blip r:embed="rId27"/>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9: Comparison of density plots at the end run time for scenarios 30 - 42, for July 2018 (winter). The plots are regular hexagons within the density of particles was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10: Comparison of density plots at the end run time for scenarios 43 - 55, for October 2018 (spring). The plots are regular hexagons within the density of particles was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appendix_chapter_3_files/figure-docx/unnamed-chunk-6-1.png" id="0" name="Picture"/>
                    <pic:cNvPicPr>
                      <a:picLocks noChangeArrowheads="1" noChangeAspect="1"/>
                    </pic:cNvPicPr>
                  </pic:nvPicPr>
                  <pic:blipFill>
                    <a:blip r:embed="rId28"/>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10: Comparison of density plots at the end run time for scenarios 43 - 55, for October 2018 (spring). The plots are regular hexagons within the density of particles was calculated. The mean trajectories for each scenario are also plotted for comparison. The reader is referred to tables 1 and 2 for details pertaining to each scenario.</w:t>
      </w:r>
    </w:p>
    <w:p>
      <w:pPr>
        <w:pStyle w:val="Heading2"/>
      </w:pPr>
      <w:bookmarkStart w:id="29" w:name="comparison-of-distances"/>
      <w:r>
        <w:t xml:space="preserve">Comparison of distances</w:t>
      </w:r>
      <w:bookmarkEnd w:id="29"/>
    </w:p>
    <w:p>
      <w:pPr>
        <w:pStyle w:val="FirstParagraph"/>
      </w:pPr>
      <w:r>
        <w:t xml:space="preserve">When comparing distances between passive and kelp particles for April, significant differences are evident. (Figure 11, simulations 17-29; p &lt; 0.05). Kelp particles with only 90% hydrodynamic and 10% wind drag across cross-sectional areas travelled less distance across compared to other kelp particles. The lowest distance travel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led less distance compared to all other particles. As seen in the April simulations, the kelp particles with the maximum cross-sectional area and drag exposure travelled the least distance compared to all other particles.</w:t>
      </w:r>
    </w:p>
    <w:p>
      <w:pPr>
        <w:pStyle w:val="SourceCode"/>
      </w:pPr>
      <w:r>
        <w:rPr>
          <w:rStyle w:val="VerbatimChar"/>
        </w:rPr>
        <w:t xml:space="preserve">## $`1`</w:t>
      </w:r>
    </w:p>
    <w:p>
      <w:pPr>
        <w:pStyle w:val="CaptionedFigure"/>
      </w:pPr>
      <w:r>
        <w:drawing>
          <wp:inline>
            <wp:extent cx="4620126" cy="5544151"/>
            <wp:effectExtent b="0" l="0" r="0" t="0"/>
            <wp:docPr descr="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appendix_chapter_3_files/figure-docx/distance%20plot%20additional-1.png" id="0"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5544151"/>
            <wp:effectExtent b="0" l="0" r="0" t="0"/>
            <wp:docPr descr="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appendix_chapter_3_files/figure-docx/distance%20plot%20additional-2.png" id="0" name="Picture"/>
                    <pic:cNvPicPr>
                      <a:picLocks noChangeArrowheads="1" noChangeAspect="1"/>
                    </pic:cNvPicPr>
                  </pic:nvPicPr>
                  <pic:blipFill>
                    <a:blip r:embed="rId3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Appendix</dc:title>
  <dc:creator/>
  <cp:keywords/>
  <dcterms:created xsi:type="dcterms:W3CDTF">2021-03-19T12:44:24Z</dcterms:created>
  <dcterms:modified xsi:type="dcterms:W3CDTF">2021-03-19T12: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